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1e19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6Z</dcterms:created>
  <dcterms:modified xsi:type="dcterms:W3CDTF">2016-11-22T04:20:46Z</dcterms:modified>
</cp:coreProperties>
</file>